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Characteristic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Ocasional (1-5 dias)**, N = 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Contínuo (6-7 dias)**, N = 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p-value**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zodiazepí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razol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m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ogas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lpid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zopicl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depressivos Sed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itripti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e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zod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ta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convulsiv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bapen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aba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psicót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an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ti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onista do receptor de melato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elte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mela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 the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histamí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xante Musc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3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7:20:21Z</dcterms:created>
  <dcterms:modified xsi:type="dcterms:W3CDTF">2024-07-23T17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